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D0914" w14:textId="774A60FA" w:rsidR="00F05FC2" w:rsidRDefault="00F05FC2" w:rsidP="00F05FC2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5353ACE7" wp14:editId="4C1CF52E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10459">
        <w:t xml:space="preserve">      </w:t>
      </w:r>
      <w:r w:rsidR="00010459">
        <w:rPr>
          <w:noProof/>
        </w:rPr>
        <w:drawing>
          <wp:inline distT="0" distB="0" distL="0" distR="0" wp14:anchorId="4DF2ECA4" wp14:editId="67DFA732">
            <wp:extent cx="971550" cy="971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3137" w14:textId="77777777" w:rsidR="00F05FC2" w:rsidRPr="00A2422F" w:rsidRDefault="00F05FC2" w:rsidP="00F05FC2">
      <w:pPr>
        <w:jc w:val="center"/>
        <w:outlineLvl w:val="0"/>
        <w:rPr>
          <w:color w:val="002060"/>
        </w:rPr>
      </w:pPr>
      <w:r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LCC 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505EA19D" w14:textId="77777777" w:rsidTr="001B6B22">
        <w:tc>
          <w:tcPr>
            <w:tcW w:w="3325" w:type="dxa"/>
            <w:shd w:val="clear" w:color="auto" w:fill="002060"/>
          </w:tcPr>
          <w:p w14:paraId="6976C2A6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0C1658F0" w14:textId="578ACCD1" w:rsidR="00F05FC2" w:rsidRPr="0062233E" w:rsidRDefault="00D14EBA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ndricks County </w:t>
            </w:r>
            <w:r w:rsidR="00010459">
              <w:rPr>
                <w:rFonts w:ascii="Times New Roman" w:hAnsi="Times New Roman" w:cs="Times New Roman"/>
              </w:rPr>
              <w:t>Health Partnership</w:t>
            </w:r>
          </w:p>
        </w:tc>
      </w:tr>
      <w:tr w:rsidR="00F05FC2" w:rsidRPr="0062233E" w14:paraId="330CD615" w14:textId="77777777" w:rsidTr="001B6B22">
        <w:tc>
          <w:tcPr>
            <w:tcW w:w="3325" w:type="dxa"/>
            <w:shd w:val="clear" w:color="auto" w:fill="002060"/>
          </w:tcPr>
          <w:p w14:paraId="596AE73D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7535FBE1" w14:textId="52D6BB77" w:rsidR="00F05FC2" w:rsidRPr="0062233E" w:rsidRDefault="0045403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14th</w:t>
            </w:r>
            <w:r w:rsidR="00A10934">
              <w:rPr>
                <w:rFonts w:ascii="Times New Roman" w:hAnsi="Times New Roman" w:cs="Times New Roman"/>
              </w:rPr>
              <w:t>, 202</w:t>
            </w:r>
            <w:r w:rsidR="00C8463D">
              <w:rPr>
                <w:rFonts w:ascii="Times New Roman" w:hAnsi="Times New Roman" w:cs="Times New Roman"/>
              </w:rPr>
              <w:t>2</w:t>
            </w:r>
            <w:r w:rsidR="00A10934">
              <w:rPr>
                <w:rFonts w:ascii="Times New Roman" w:hAnsi="Times New Roman" w:cs="Times New Roman"/>
              </w:rPr>
              <w:t xml:space="preserve"> 8:30-</w:t>
            </w:r>
            <w:r w:rsidR="00010459">
              <w:rPr>
                <w:rFonts w:ascii="Times New Roman" w:hAnsi="Times New Roman" w:cs="Times New Roman"/>
              </w:rPr>
              <w:t>9:30</w:t>
            </w:r>
            <w:r w:rsidR="00A10934">
              <w:rPr>
                <w:rFonts w:ascii="Times New Roman" w:hAnsi="Times New Roman" w:cs="Times New Roman"/>
              </w:rPr>
              <w:t xml:space="preserve"> a.m.</w:t>
            </w:r>
          </w:p>
        </w:tc>
      </w:tr>
      <w:tr w:rsidR="00F05FC2" w:rsidRPr="0062233E" w14:paraId="04F75C78" w14:textId="77777777" w:rsidTr="001B6B22">
        <w:tc>
          <w:tcPr>
            <w:tcW w:w="3325" w:type="dxa"/>
            <w:shd w:val="clear" w:color="auto" w:fill="002060"/>
          </w:tcPr>
          <w:p w14:paraId="0E7DBA79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08677B71" w14:textId="22F9CB46" w:rsidR="00F05FC2" w:rsidRPr="0062233E" w:rsidRDefault="0045403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-Person at </w:t>
            </w:r>
            <w:proofErr w:type="spellStart"/>
            <w:r>
              <w:rPr>
                <w:rFonts w:ascii="Times New Roman" w:hAnsi="Times New Roman" w:cs="Times New Roman"/>
              </w:rPr>
              <w:t>MADE@Plainfield</w:t>
            </w:r>
            <w:proofErr w:type="spellEnd"/>
            <w:r w:rsidR="00256421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05FC2" w:rsidRPr="0062233E" w14:paraId="0E7E08D8" w14:textId="77777777" w:rsidTr="001B6B22">
        <w:tc>
          <w:tcPr>
            <w:tcW w:w="3325" w:type="dxa"/>
            <w:shd w:val="clear" w:color="auto" w:fill="002060"/>
          </w:tcPr>
          <w:p w14:paraId="20A326D6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2E159EE8" w14:textId="278B0327" w:rsidR="00F05FC2" w:rsidRPr="0062233E" w:rsidRDefault="00454036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14th</w:t>
            </w:r>
            <w:r w:rsidR="003D63E1">
              <w:rPr>
                <w:rFonts w:ascii="Times New Roman" w:hAnsi="Times New Roman" w:cs="Times New Roman"/>
              </w:rPr>
              <w:t>, 2022</w:t>
            </w:r>
          </w:p>
        </w:tc>
      </w:tr>
    </w:tbl>
    <w:p w14:paraId="142602CA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B3044FB" w14:textId="77777777" w:rsidTr="006C1CB9">
        <w:tc>
          <w:tcPr>
            <w:tcW w:w="9355" w:type="dxa"/>
            <w:shd w:val="clear" w:color="auto" w:fill="002060"/>
          </w:tcPr>
          <w:p w14:paraId="1145BB54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0FE5B2AB" w14:textId="77777777" w:rsidTr="006C1CB9">
        <w:tc>
          <w:tcPr>
            <w:tcW w:w="9355" w:type="dxa"/>
          </w:tcPr>
          <w:p w14:paraId="62734665" w14:textId="13C817F2" w:rsidR="003D63E1" w:rsidRDefault="009602C5" w:rsidP="006F1D1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yellow"/>
              </w:rPr>
              <w:t>18</w:t>
            </w:r>
            <w:r w:rsidR="003D63E1" w:rsidRPr="00F576B1">
              <w:rPr>
                <w:rFonts w:ascii="Times New Roman" w:eastAsia="Times New Roman" w:hAnsi="Times New Roman" w:cs="Times New Roman"/>
                <w:highlight w:val="yellow"/>
              </w:rPr>
              <w:t xml:space="preserve"> Attendees</w:t>
            </w:r>
            <w:r w:rsidR="00102E07" w:rsidRPr="00F576B1">
              <w:rPr>
                <w:rFonts w:ascii="Times New Roman" w:eastAsia="Times New Roman" w:hAnsi="Times New Roman" w:cs="Times New Roman"/>
                <w:highlight w:val="yellow"/>
              </w:rPr>
              <w:t xml:space="preserve"> </w:t>
            </w:r>
          </w:p>
          <w:p w14:paraId="6D30ECA2" w14:textId="71247DCC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Ashley Moeller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Pr="00F576B1">
              <w:rPr>
                <w:rFonts w:ascii="Times New Roman" w:eastAsia="Times New Roman" w:hAnsi="Times New Roman" w:cs="Times New Roman"/>
              </w:rPr>
              <w:t>Mill Creek Schools</w:t>
            </w:r>
          </w:p>
          <w:p w14:paraId="6CAC6E8F" w14:textId="47930642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Chase Cotten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Pr="00F576B1">
              <w:rPr>
                <w:rFonts w:ascii="Times New Roman" w:eastAsia="Times New Roman" w:hAnsi="Times New Roman" w:cs="Times New Roman"/>
              </w:rPr>
              <w:t>The Willow Center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/ Partnership Co-Leader</w:t>
            </w:r>
          </w:p>
          <w:p w14:paraId="00312810" w14:textId="23D568AC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 xml:space="preserve">Joshua Faith 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Pr="00F576B1">
              <w:rPr>
                <w:rFonts w:ascii="Times New Roman" w:eastAsia="Times New Roman" w:hAnsi="Times New Roman" w:cs="Times New Roman"/>
              </w:rPr>
              <w:t>HC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Sheriff’s Office</w:t>
            </w:r>
            <w:r w:rsidRPr="00F576B1">
              <w:rPr>
                <w:rFonts w:ascii="Times New Roman" w:eastAsia="Times New Roman" w:hAnsi="Times New Roman" w:cs="Times New Roman"/>
              </w:rPr>
              <w:t xml:space="preserve"> - SRO at Cascade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HS</w:t>
            </w:r>
          </w:p>
          <w:p w14:paraId="728B0739" w14:textId="46F7B995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Maci Valdez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Pr="00F576B1">
              <w:rPr>
                <w:rFonts w:ascii="Times New Roman" w:eastAsia="Times New Roman" w:hAnsi="Times New Roman" w:cs="Times New Roman"/>
              </w:rPr>
              <w:t xml:space="preserve">DMHA </w:t>
            </w:r>
          </w:p>
          <w:p w14:paraId="5AA11B61" w14:textId="5B5392E4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 xml:space="preserve">Michael </w:t>
            </w:r>
            <w:proofErr w:type="spellStart"/>
            <w:r w:rsidRPr="00F576B1">
              <w:rPr>
                <w:rFonts w:ascii="Times New Roman" w:eastAsia="Times New Roman" w:hAnsi="Times New Roman" w:cs="Times New Roman"/>
              </w:rPr>
              <w:t>Aviah</w:t>
            </w:r>
            <w:proofErr w:type="spellEnd"/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="009602C5">
              <w:rPr>
                <w:rFonts w:ascii="Times New Roman" w:eastAsia="Times New Roman" w:hAnsi="Times New Roman" w:cs="Times New Roman"/>
              </w:rPr>
              <w:t>Hendricks County Health Department / Partnership Co-Leader</w:t>
            </w:r>
          </w:p>
          <w:p w14:paraId="71A433DF" w14:textId="2989C887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Rosie Fakes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F576B1">
              <w:rPr>
                <w:rFonts w:ascii="Times New Roman" w:eastAsia="Times New Roman" w:hAnsi="Times New Roman" w:cs="Times New Roman"/>
              </w:rPr>
              <w:t>At Large - Formerly Cascade HS</w:t>
            </w:r>
          </w:p>
          <w:p w14:paraId="1F3184CF" w14:textId="62E515FD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Jessica Strong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Pr="00F576B1">
              <w:rPr>
                <w:rFonts w:ascii="Times New Roman" w:eastAsia="Times New Roman" w:hAnsi="Times New Roman" w:cs="Times New Roman"/>
              </w:rPr>
              <w:t>Hamilton Center</w:t>
            </w:r>
          </w:p>
          <w:p w14:paraId="5EC9EEB6" w14:textId="06DA2271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>Maria Hennigan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F576B1">
              <w:rPr>
                <w:rFonts w:ascii="Times New Roman" w:eastAsia="Times New Roman" w:hAnsi="Times New Roman" w:cs="Times New Roman"/>
              </w:rPr>
              <w:t>Hamilton Center</w:t>
            </w:r>
          </w:p>
          <w:p w14:paraId="7AF9A3E3" w14:textId="0C322B22" w:rsidR="00F576B1" w:rsidRP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 xml:space="preserve">Moriah </w:t>
            </w:r>
            <w:proofErr w:type="spellStart"/>
            <w:r w:rsidRPr="00F576B1">
              <w:rPr>
                <w:rFonts w:ascii="Times New Roman" w:eastAsia="Times New Roman" w:hAnsi="Times New Roman" w:cs="Times New Roman"/>
              </w:rPr>
              <w:t>Veach</w:t>
            </w:r>
            <w:proofErr w:type="spellEnd"/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F576B1">
              <w:rPr>
                <w:rFonts w:ascii="Times New Roman" w:eastAsia="Times New Roman" w:hAnsi="Times New Roman" w:cs="Times New Roman"/>
              </w:rPr>
              <w:t>Care to Change</w:t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  <w:r w:rsidRPr="00F576B1">
              <w:rPr>
                <w:rFonts w:ascii="Times New Roman" w:eastAsia="Times New Roman" w:hAnsi="Times New Roman" w:cs="Times New Roman"/>
              </w:rPr>
              <w:tab/>
            </w:r>
          </w:p>
          <w:p w14:paraId="5611391E" w14:textId="73E65FFD" w:rsidR="00F576B1" w:rsidRDefault="00F576B1" w:rsidP="00F576B1">
            <w:pPr>
              <w:rPr>
                <w:rFonts w:ascii="Times New Roman" w:eastAsia="Times New Roman" w:hAnsi="Times New Roman" w:cs="Times New Roman"/>
              </w:rPr>
            </w:pPr>
            <w:r w:rsidRPr="00F576B1">
              <w:rPr>
                <w:rFonts w:ascii="Times New Roman" w:eastAsia="Times New Roman" w:hAnsi="Times New Roman" w:cs="Times New Roman"/>
              </w:rPr>
              <w:t xml:space="preserve">Staci </w:t>
            </w:r>
            <w:proofErr w:type="spellStart"/>
            <w:r w:rsidRPr="00F576B1">
              <w:rPr>
                <w:rFonts w:ascii="Times New Roman" w:eastAsia="Times New Roman" w:hAnsi="Times New Roman" w:cs="Times New Roman"/>
              </w:rPr>
              <w:t>Hovermal</w:t>
            </w:r>
            <w:r w:rsidR="00454036">
              <w:rPr>
                <w:rFonts w:ascii="Times New Roman" w:eastAsia="Times New Roman" w:hAnsi="Times New Roman" w:cs="Times New Roman"/>
              </w:rPr>
              <w:t>e</w:t>
            </w:r>
            <w:proofErr w:type="spellEnd"/>
            <w:r w:rsidR="00454036">
              <w:rPr>
                <w:rFonts w:ascii="Times New Roman" w:eastAsia="Times New Roman" w:hAnsi="Times New Roman" w:cs="Times New Roman"/>
              </w:rPr>
              <w:t xml:space="preserve"> 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 </w:t>
            </w:r>
            <w:r w:rsidRPr="00F576B1">
              <w:rPr>
                <w:rFonts w:ascii="Times New Roman" w:eastAsia="Times New Roman" w:hAnsi="Times New Roman" w:cs="Times New Roman"/>
              </w:rPr>
              <w:t>Plainfield Youth Assistance Program</w:t>
            </w:r>
          </w:p>
          <w:p w14:paraId="1A85CFFB" w14:textId="01807594" w:rsidR="00454036" w:rsidRDefault="00454036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ob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vermal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 w:rsidR="009602C5">
              <w:rPr>
                <w:rFonts w:ascii="Times New Roman" w:eastAsia="Times New Roman" w:hAnsi="Times New Roman" w:cs="Times New Roman"/>
              </w:rPr>
              <w:t xml:space="preserve">    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cyBas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hurch</w:t>
            </w:r>
          </w:p>
          <w:p w14:paraId="07896F5D" w14:textId="7225A48D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te Hawk               Avon Police Department</w:t>
            </w:r>
          </w:p>
          <w:p w14:paraId="589567CE" w14:textId="48819C98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ay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tars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          Brownsburg Police Department</w:t>
            </w:r>
          </w:p>
          <w:p w14:paraId="4CC6E11D" w14:textId="405AC6B4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ex Goodnight       Congressman Baird’s Office</w:t>
            </w:r>
          </w:p>
          <w:p w14:paraId="37012D55" w14:textId="25C33815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ane Hubbard         Congressman Baird’s Office</w:t>
            </w:r>
          </w:p>
          <w:p w14:paraId="72BA26B6" w14:textId="5DF46D70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ric Hessel               Hendricks County Community Foundation</w:t>
            </w:r>
          </w:p>
          <w:p w14:paraId="4597AAB9" w14:textId="68F728D5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haron Melendez     Avon Public Library</w:t>
            </w:r>
          </w:p>
          <w:p w14:paraId="1CA9B46B" w14:textId="54C55B5B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hristina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Anderson  New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Strength Counseling / HC Phoenix Collaborative</w:t>
            </w:r>
          </w:p>
          <w:p w14:paraId="324E927E" w14:textId="77777777" w:rsidR="009602C5" w:rsidRDefault="009602C5" w:rsidP="00F576B1">
            <w:pPr>
              <w:rPr>
                <w:rFonts w:ascii="Times New Roman" w:eastAsia="Times New Roman" w:hAnsi="Times New Roman" w:cs="Times New Roman"/>
              </w:rPr>
            </w:pPr>
          </w:p>
          <w:p w14:paraId="01A1A0D8" w14:textId="12A2775F" w:rsidR="009602C5" w:rsidRPr="00F576B1" w:rsidRDefault="009602C5" w:rsidP="00F576B1">
            <w:pPr>
              <w:rPr>
                <w:rFonts w:ascii="Times New Roman" w:eastAsia="Times New Roman" w:hAnsi="Times New Roman" w:cs="Times New Roman"/>
              </w:rPr>
            </w:pPr>
          </w:p>
          <w:p w14:paraId="1A783068" w14:textId="2B33D8D1" w:rsidR="00076BBE" w:rsidRPr="0062233E" w:rsidRDefault="00076BBE" w:rsidP="00F576B1">
            <w:pPr>
              <w:rPr>
                <w:rFonts w:ascii="Times New Roman" w:hAnsi="Times New Roman" w:cs="Times New Roman"/>
              </w:rPr>
            </w:pPr>
          </w:p>
        </w:tc>
      </w:tr>
    </w:tbl>
    <w:p w14:paraId="7A03F607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458FD81F" w14:textId="77777777" w:rsidTr="001B6B22">
        <w:tc>
          <w:tcPr>
            <w:tcW w:w="9350" w:type="dxa"/>
            <w:shd w:val="clear" w:color="auto" w:fill="002060"/>
          </w:tcPr>
          <w:p w14:paraId="05025552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14:paraId="47FCBDAC" w14:textId="77777777" w:rsidTr="006B28C9">
        <w:tc>
          <w:tcPr>
            <w:tcW w:w="9350" w:type="dxa"/>
            <w:shd w:val="clear" w:color="auto" w:fill="auto"/>
          </w:tcPr>
          <w:p w14:paraId="34A39283" w14:textId="77777777" w:rsidR="002536F9" w:rsidRPr="002536F9" w:rsidRDefault="002536F9" w:rsidP="002536F9">
            <w:pPr>
              <w:tabs>
                <w:tab w:val="num" w:pos="720"/>
              </w:tabs>
              <w:rPr>
                <w:rFonts w:ascii="Calibri" w:eastAsia="Calibri" w:hAnsi="Calibri" w:cs="Times New Roman"/>
                <w:b/>
                <w:bCs/>
                <w:u w:val="single"/>
              </w:rPr>
            </w:pPr>
          </w:p>
          <w:p w14:paraId="02388056" w14:textId="770555EE" w:rsidR="002536F9" w:rsidRPr="002536F9" w:rsidRDefault="002536F9" w:rsidP="002536F9">
            <w:pPr>
              <w:numPr>
                <w:ilvl w:val="0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  <w:b/>
                <w:bCs/>
                <w:u w:val="single"/>
              </w:rPr>
            </w:pPr>
            <w:r w:rsidRPr="002536F9">
              <w:rPr>
                <w:rFonts w:ascii="Calibri" w:eastAsia="Calibri" w:hAnsi="Calibri" w:cs="Times New Roman"/>
              </w:rPr>
              <w:t>Welcome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9602C5">
              <w:rPr>
                <w:rFonts w:ascii="Calibri" w:eastAsia="Calibri" w:hAnsi="Calibri" w:cs="Times New Roman"/>
              </w:rPr>
              <w:t>(Chase)</w:t>
            </w:r>
          </w:p>
          <w:p w14:paraId="371565AE" w14:textId="77777777" w:rsidR="002536F9" w:rsidRPr="002536F9" w:rsidRDefault="002536F9" w:rsidP="002536F9">
            <w:pPr>
              <w:tabs>
                <w:tab w:val="num" w:pos="720"/>
              </w:tabs>
              <w:rPr>
                <w:rFonts w:ascii="Calibri" w:eastAsia="Calibri" w:hAnsi="Calibri" w:cs="Times New Roman"/>
                <w:b/>
                <w:bCs/>
                <w:u w:val="single"/>
              </w:rPr>
            </w:pPr>
          </w:p>
          <w:p w14:paraId="4AEA8FF7" w14:textId="3F12B9BA" w:rsidR="002536F9" w:rsidRPr="002536F9" w:rsidRDefault="009602C5" w:rsidP="002536F9">
            <w:pPr>
              <w:numPr>
                <w:ilvl w:val="0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view of updated Collaborative Efforts Flow Chart (Chase)</w:t>
            </w:r>
          </w:p>
          <w:p w14:paraId="0FB77AA4" w14:textId="77777777" w:rsidR="002536F9" w:rsidRPr="002536F9" w:rsidRDefault="002536F9" w:rsidP="002536F9">
            <w:pPr>
              <w:tabs>
                <w:tab w:val="num" w:pos="720"/>
              </w:tabs>
              <w:rPr>
                <w:rFonts w:ascii="Calibri" w:eastAsia="Calibri" w:hAnsi="Calibri" w:cs="Times New Roman"/>
              </w:rPr>
            </w:pPr>
          </w:p>
          <w:p w14:paraId="517868F0" w14:textId="0C944FBA" w:rsidR="002536F9" w:rsidRPr="002536F9" w:rsidRDefault="009602C5" w:rsidP="002536F9">
            <w:pPr>
              <w:ind w:left="720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noProof/>
              </w:rPr>
              <w:lastRenderedPageBreak/>
              <w:drawing>
                <wp:inline distT="0" distB="0" distL="0" distR="0" wp14:anchorId="30C34E97" wp14:editId="496312D8">
                  <wp:extent cx="5048250" cy="3899989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576" cy="3902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5EB0A2" w14:textId="77777777" w:rsidR="002536F9" w:rsidRPr="002536F9" w:rsidRDefault="002536F9" w:rsidP="002536F9">
            <w:pPr>
              <w:ind w:left="720"/>
              <w:contextualSpacing/>
              <w:rPr>
                <w:rFonts w:ascii="Calibri" w:eastAsia="Calibri" w:hAnsi="Calibri" w:cs="Times New Roman"/>
              </w:rPr>
            </w:pPr>
          </w:p>
          <w:p w14:paraId="223F609C" w14:textId="77777777" w:rsidR="002536F9" w:rsidRPr="002536F9" w:rsidRDefault="002536F9" w:rsidP="002536F9">
            <w:pPr>
              <w:tabs>
                <w:tab w:val="num" w:pos="720"/>
              </w:tabs>
              <w:rPr>
                <w:rFonts w:ascii="Calibri" w:eastAsia="Calibri" w:hAnsi="Calibri" w:cs="Times New Roman"/>
              </w:rPr>
            </w:pPr>
          </w:p>
          <w:p w14:paraId="746A0FA5" w14:textId="2FCD24EC" w:rsidR="002536F9" w:rsidRDefault="002536F9" w:rsidP="000F62C4">
            <w:pPr>
              <w:pStyle w:val="ListParagraph"/>
              <w:numPr>
                <w:ilvl w:val="0"/>
                <w:numId w:val="4"/>
              </w:numPr>
              <w:tabs>
                <w:tab w:val="left" w:pos="6345"/>
              </w:tabs>
              <w:rPr>
                <w:rFonts w:ascii="Calibri" w:eastAsia="Calibri" w:hAnsi="Calibri" w:cs="Times New Roman"/>
              </w:rPr>
            </w:pPr>
            <w:r w:rsidRPr="000F62C4">
              <w:rPr>
                <w:rFonts w:ascii="Calibri" w:eastAsia="Calibri" w:hAnsi="Calibri" w:cs="Times New Roman"/>
              </w:rPr>
              <w:t xml:space="preserve">Hendricks County </w:t>
            </w:r>
            <w:r w:rsidR="009602C5">
              <w:rPr>
                <w:rFonts w:ascii="Calibri" w:eastAsia="Calibri" w:hAnsi="Calibri" w:cs="Times New Roman"/>
              </w:rPr>
              <w:t>Behavioral Health Strategic Plan</w:t>
            </w:r>
            <w:r w:rsidR="000F62C4" w:rsidRPr="000F62C4">
              <w:rPr>
                <w:rFonts w:ascii="Calibri" w:eastAsia="Calibri" w:hAnsi="Calibri" w:cs="Times New Roman"/>
              </w:rPr>
              <w:t xml:space="preserve">: </w:t>
            </w:r>
            <w:r w:rsidR="009602C5">
              <w:rPr>
                <w:rFonts w:ascii="Calibri" w:eastAsia="Calibri" w:hAnsi="Calibri" w:cs="Times New Roman"/>
              </w:rPr>
              <w:t xml:space="preserve"> Chase walked the group through the background, process, and 9 primary “Strategies” that the behavioral health survey committee has prepared for the Partnership to work toward accomplishing over the next 5-7 years. </w:t>
            </w:r>
          </w:p>
          <w:p w14:paraId="6C0E40A2" w14:textId="720683E9" w:rsidR="0062143E" w:rsidRPr="000F62C4" w:rsidRDefault="0062143E" w:rsidP="0062143E">
            <w:pPr>
              <w:pStyle w:val="ListParagraph"/>
              <w:numPr>
                <w:ilvl w:val="1"/>
                <w:numId w:val="4"/>
              </w:numPr>
              <w:tabs>
                <w:tab w:val="left" w:pos="6345"/>
              </w:tabs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The final draft of the Strategic Plan will be emailed out to the Partnership early next week for review and reference. </w:t>
            </w:r>
          </w:p>
          <w:p w14:paraId="73911AA8" w14:textId="4CE06702" w:rsidR="002536F9" w:rsidRPr="002536F9" w:rsidRDefault="000F62C4" w:rsidP="000F62C4">
            <w:pPr>
              <w:tabs>
                <w:tab w:val="left" w:pos="6345"/>
              </w:tabs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ab/>
            </w:r>
          </w:p>
          <w:p w14:paraId="20F186F7" w14:textId="77777777" w:rsidR="0062143E" w:rsidRDefault="002536F9" w:rsidP="0062143E">
            <w:pPr>
              <w:numPr>
                <w:ilvl w:val="0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 xml:space="preserve">Next Meeting:  </w:t>
            </w:r>
            <w:r w:rsidR="009602C5">
              <w:rPr>
                <w:rFonts w:ascii="Calibri" w:eastAsia="Calibri" w:hAnsi="Calibri" w:cs="Times New Roman"/>
              </w:rPr>
              <w:t>January 11</w:t>
            </w:r>
            <w:r w:rsidR="009602C5" w:rsidRPr="009602C5">
              <w:rPr>
                <w:rFonts w:ascii="Calibri" w:eastAsia="Calibri" w:hAnsi="Calibri" w:cs="Times New Roman"/>
                <w:vertAlign w:val="superscript"/>
              </w:rPr>
              <w:t>th</w:t>
            </w:r>
            <w:r w:rsidR="009602C5">
              <w:rPr>
                <w:rFonts w:ascii="Calibri" w:eastAsia="Calibri" w:hAnsi="Calibri" w:cs="Times New Roman"/>
              </w:rPr>
              <w:t xml:space="preserve">, 8:30am-10:00am - </w:t>
            </w:r>
            <w:r w:rsidR="009602C5" w:rsidRPr="002536F9">
              <w:rPr>
                <w:rFonts w:ascii="Calibri" w:eastAsia="Calibri" w:hAnsi="Calibri" w:cs="Times New Roman"/>
              </w:rPr>
              <w:t>Quarterly Professional Development Workshop – VIRTUAL</w:t>
            </w:r>
          </w:p>
          <w:p w14:paraId="0B7BEE9A" w14:textId="6208C01F" w:rsidR="0062143E" w:rsidRDefault="0062143E" w:rsidP="0062143E">
            <w:pPr>
              <w:numPr>
                <w:ilvl w:val="0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</w:rPr>
            </w:pPr>
            <w:r w:rsidRPr="0062143E">
              <w:rPr>
                <w:rFonts w:ascii="Calibri" w:eastAsia="Calibri" w:hAnsi="Calibri" w:cs="Times New Roman"/>
                <w:b/>
                <w:bCs/>
              </w:rPr>
              <w:t>Applications are OPEN for the upcoming SATF-LCC Grant Cycle.</w:t>
            </w:r>
            <w:r>
              <w:rPr>
                <w:rFonts w:ascii="Calibri" w:eastAsia="Calibri" w:hAnsi="Calibri" w:cs="Times New Roman"/>
              </w:rPr>
              <w:t xml:space="preserve"> You can find the application form on the Partnership website here: </w:t>
            </w:r>
            <w:hyperlink r:id="rId11" w:history="1">
              <w:r w:rsidRPr="001636A5">
                <w:rPr>
                  <w:rStyle w:val="Hyperlink"/>
                  <w:rFonts w:ascii="Calibri" w:eastAsia="Calibri" w:hAnsi="Calibri" w:cs="Times New Roman"/>
                </w:rPr>
                <w:t>https://www.hendrickshealthpartnership.org/partnership-member-documents.html</w:t>
              </w:r>
            </w:hyperlink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259A5031" w14:textId="158F7A50" w:rsidR="0062143E" w:rsidRPr="0062143E" w:rsidRDefault="0062143E" w:rsidP="0062143E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  <w:b/>
                <w:bCs/>
                <w:i/>
                <w:iCs/>
              </w:rPr>
            </w:pPr>
            <w:r w:rsidRPr="0062143E">
              <w:rPr>
                <w:rFonts w:ascii="Calibri" w:eastAsia="Calibri" w:hAnsi="Calibri" w:cs="Times New Roman"/>
                <w:b/>
                <w:bCs/>
                <w:i/>
                <w:iCs/>
              </w:rPr>
              <w:t xml:space="preserve">Applications are due to Christa </w:t>
            </w:r>
            <w:proofErr w:type="spellStart"/>
            <w:r w:rsidRPr="0062143E">
              <w:rPr>
                <w:rFonts w:ascii="Calibri" w:eastAsia="Calibri" w:hAnsi="Calibri" w:cs="Times New Roman"/>
                <w:b/>
                <w:bCs/>
                <w:i/>
                <w:iCs/>
              </w:rPr>
              <w:t>Detzel</w:t>
            </w:r>
            <w:proofErr w:type="spellEnd"/>
            <w:r w:rsidRPr="0062143E">
              <w:rPr>
                <w:rFonts w:ascii="Calibri" w:eastAsia="Calibri" w:hAnsi="Calibri" w:cs="Times New Roman"/>
                <w:b/>
                <w:bCs/>
                <w:i/>
                <w:iCs/>
              </w:rPr>
              <w:t xml:space="preserve"> by January 11</w:t>
            </w:r>
            <w:r w:rsidRPr="0062143E">
              <w:rPr>
                <w:rFonts w:ascii="Calibri" w:eastAsia="Calibri" w:hAnsi="Calibri" w:cs="Times New Roman"/>
                <w:b/>
                <w:bCs/>
                <w:i/>
                <w:iCs/>
                <w:vertAlign w:val="superscript"/>
              </w:rPr>
              <w:t>th</w:t>
            </w:r>
            <w:r w:rsidRPr="0062143E">
              <w:rPr>
                <w:rFonts w:ascii="Calibri" w:eastAsia="Calibri" w:hAnsi="Calibri" w:cs="Times New Roman"/>
                <w:b/>
                <w:bCs/>
                <w:i/>
                <w:iCs/>
              </w:rPr>
              <w:t>, 2022 – crdetzel@sbcglobal.net</w:t>
            </w:r>
          </w:p>
          <w:p w14:paraId="284554B0" w14:textId="46512799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427062B1" w14:textId="6C86FB7C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116AC66D" w14:textId="484AF92C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7F45E1F3" w14:textId="36FA26BB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35ACACB9" w14:textId="3C6B186A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739460DD" w14:textId="1E54EDA2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3B2D1055" w14:textId="4AD8545C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68293233" w14:textId="0F77B422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7E463B83" w14:textId="67661583" w:rsidR="0062143E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07CE7897" w14:textId="77777777" w:rsidR="0062143E" w:rsidRPr="002536F9" w:rsidRDefault="0062143E" w:rsidP="000F62C4">
            <w:pPr>
              <w:contextualSpacing/>
              <w:rPr>
                <w:rFonts w:ascii="Calibri" w:eastAsia="Calibri" w:hAnsi="Calibri" w:cs="Times New Roman"/>
              </w:rPr>
            </w:pPr>
          </w:p>
          <w:p w14:paraId="39A91003" w14:textId="6A270278" w:rsidR="002536F9" w:rsidRPr="002536F9" w:rsidRDefault="002536F9" w:rsidP="002536F9">
            <w:pPr>
              <w:numPr>
                <w:ilvl w:val="0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  <w:b/>
                <w:bCs/>
              </w:rPr>
            </w:pPr>
            <w:r w:rsidRPr="002536F9">
              <w:rPr>
                <w:rFonts w:ascii="Calibri" w:eastAsia="Calibri" w:hAnsi="Calibri" w:cs="Times New Roman"/>
                <w:b/>
                <w:bCs/>
              </w:rPr>
              <w:lastRenderedPageBreak/>
              <w:t>2023</w:t>
            </w:r>
            <w:r w:rsidR="009602C5">
              <w:rPr>
                <w:rFonts w:ascii="Calibri" w:eastAsia="Calibri" w:hAnsi="Calibri" w:cs="Times New Roman"/>
                <w:b/>
                <w:bCs/>
              </w:rPr>
              <w:t xml:space="preserve"> Meetings</w:t>
            </w:r>
            <w:r w:rsidR="000F62C4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Pr="002536F9">
              <w:rPr>
                <w:rFonts w:ascii="Calibri" w:eastAsia="Calibri" w:hAnsi="Calibri" w:cs="Times New Roman"/>
                <w:b/>
                <w:bCs/>
              </w:rPr>
              <w:t xml:space="preserve">Calendar: </w:t>
            </w:r>
          </w:p>
          <w:p w14:paraId="25D81836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January 11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10:00am – Quarterly Professional Development Workshop – VIRTUAL</w:t>
            </w:r>
          </w:p>
          <w:p w14:paraId="6E259047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February 8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 xml:space="preserve">, 2023 – 8:30am-9:30am – Regular Meeting (+ LCC Grant Month) – HYBRID </w:t>
            </w:r>
          </w:p>
          <w:p w14:paraId="321CEAA1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March 8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 xml:space="preserve">, 2023 – 8:30am-9:30am – Regular Meeting – VIRTUAL </w:t>
            </w:r>
          </w:p>
          <w:p w14:paraId="1A61FFA0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April 12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10:00am – Quarterly Professional Development Workshop – VIRTUAL</w:t>
            </w:r>
          </w:p>
          <w:p w14:paraId="3C986E7F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May 10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9:30am – Regular Meeting – VIRTUAL</w:t>
            </w:r>
          </w:p>
          <w:p w14:paraId="3ED3E204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June 14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 xml:space="preserve">, 2023 -- 8:30am-9:30am – Regular Meeting – VIRTUAL </w:t>
            </w:r>
          </w:p>
          <w:p w14:paraId="61929229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July 12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10:00am – Quarterly Professional Development Workshop – VIRTUAL</w:t>
            </w:r>
          </w:p>
          <w:p w14:paraId="4EFE1F83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August 9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 xml:space="preserve">, 2023 – 8:30am-9:30am – Regular Meeting – VIRTUAL </w:t>
            </w:r>
          </w:p>
          <w:p w14:paraId="060BBEA8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September 13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 – Regular Meeting – VIRTUAL</w:t>
            </w:r>
          </w:p>
          <w:p w14:paraId="0B9DF340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October 4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9:30am – Regular Meeting (+LCC Grant Month) – HYBRID</w:t>
            </w:r>
          </w:p>
          <w:p w14:paraId="458984EA" w14:textId="77777777" w:rsidR="002536F9" w:rsidRPr="002536F9" w:rsidRDefault="002536F9" w:rsidP="002536F9">
            <w:pPr>
              <w:numPr>
                <w:ilvl w:val="1"/>
                <w:numId w:val="4"/>
              </w:numPr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November 8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9:30am – End of Year Celebration Breakfast – IN-PERSON</w:t>
            </w:r>
          </w:p>
          <w:p w14:paraId="05B905D1" w14:textId="4EBACD12" w:rsidR="002536F9" w:rsidRDefault="002536F9" w:rsidP="008C5030">
            <w:pPr>
              <w:numPr>
                <w:ilvl w:val="1"/>
                <w:numId w:val="4"/>
              </w:numPr>
              <w:tabs>
                <w:tab w:val="num" w:pos="720"/>
              </w:tabs>
              <w:contextualSpacing/>
              <w:rPr>
                <w:rFonts w:ascii="Calibri" w:eastAsia="Calibri" w:hAnsi="Calibri" w:cs="Times New Roman"/>
              </w:rPr>
            </w:pPr>
            <w:r w:rsidRPr="002536F9">
              <w:rPr>
                <w:rFonts w:ascii="Calibri" w:eastAsia="Calibri" w:hAnsi="Calibri" w:cs="Times New Roman"/>
              </w:rPr>
              <w:t>December 13</w:t>
            </w:r>
            <w:r w:rsidRPr="002536F9">
              <w:rPr>
                <w:rFonts w:ascii="Calibri" w:eastAsia="Calibri" w:hAnsi="Calibri" w:cs="Times New Roman"/>
                <w:vertAlign w:val="superscript"/>
              </w:rPr>
              <w:t>th</w:t>
            </w:r>
            <w:r w:rsidRPr="002536F9">
              <w:rPr>
                <w:rFonts w:ascii="Calibri" w:eastAsia="Calibri" w:hAnsi="Calibri" w:cs="Times New Roman"/>
              </w:rPr>
              <w:t>, 2023 – 8:30am-9:30am – 2024 Planning &amp; Strategy – VIRTUAL</w:t>
            </w:r>
          </w:p>
          <w:p w14:paraId="6F5A1243" w14:textId="77777777" w:rsidR="002536F9" w:rsidRPr="002536F9" w:rsidRDefault="002536F9" w:rsidP="002536F9">
            <w:pPr>
              <w:tabs>
                <w:tab w:val="num" w:pos="720"/>
              </w:tabs>
              <w:ind w:left="1440"/>
              <w:contextualSpacing/>
              <w:rPr>
                <w:rFonts w:ascii="Calibri" w:eastAsia="Calibri" w:hAnsi="Calibri" w:cs="Times New Roman"/>
              </w:rPr>
            </w:pPr>
          </w:p>
          <w:p w14:paraId="4B237147" w14:textId="77777777" w:rsidR="002536F9" w:rsidRPr="002536F9" w:rsidRDefault="002536F9" w:rsidP="002536F9">
            <w:pPr>
              <w:rPr>
                <w:rFonts w:ascii="Calibri" w:eastAsia="Calibri" w:hAnsi="Calibri" w:cs="Times New Roman"/>
              </w:rPr>
            </w:pPr>
          </w:p>
          <w:p w14:paraId="39632DB5" w14:textId="58F99DD2" w:rsidR="002B7BF3" w:rsidRPr="006B28C9" w:rsidRDefault="002B7BF3" w:rsidP="00194FB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bookmarkStart w:id="0" w:name="_Hlk516381040"/>
            <w:bookmarkStart w:id="1" w:name="_Hlk507928054"/>
            <w:bookmarkStart w:id="2" w:name="_Hlk529952425"/>
            <w:bookmarkStart w:id="3" w:name="_Hlk510948761"/>
          </w:p>
          <w:p w14:paraId="000F1E9C" w14:textId="77777777" w:rsidR="007E2D43" w:rsidRPr="006B28C9" w:rsidRDefault="007E2D43" w:rsidP="00194FB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</w:p>
          <w:p w14:paraId="5F15FA25" w14:textId="0474AF76" w:rsidR="00194FB5" w:rsidRPr="0062143E" w:rsidRDefault="0062143E" w:rsidP="00194FB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SATF LCC </w:t>
            </w:r>
            <w:r w:rsidR="00194FB5" w:rsidRPr="0062143E">
              <w:rPr>
                <w:rFonts w:cstheme="minorHAnsi"/>
                <w:b/>
                <w:bCs/>
              </w:rPr>
              <w:t>Financial Report/Budget Summary</w:t>
            </w:r>
          </w:p>
          <w:p w14:paraId="692A557A" w14:textId="7DD6319B" w:rsidR="00194FB5" w:rsidRPr="000F62C4" w:rsidRDefault="00194FB5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 xml:space="preserve">Current balance of account (as of </w:t>
            </w:r>
            <w:r w:rsidR="00F576B1" w:rsidRPr="000F62C4">
              <w:rPr>
                <w:rFonts w:cstheme="minorHAnsi"/>
              </w:rPr>
              <w:t>10</w:t>
            </w:r>
            <w:r w:rsidR="009A463F" w:rsidRPr="000F62C4">
              <w:rPr>
                <w:rFonts w:cstheme="minorHAnsi"/>
              </w:rPr>
              <w:t>/3</w:t>
            </w:r>
            <w:r w:rsidR="00F576B1" w:rsidRPr="000F62C4">
              <w:rPr>
                <w:rFonts w:cstheme="minorHAnsi"/>
              </w:rPr>
              <w:t>1</w:t>
            </w:r>
            <w:r w:rsidR="00BF5669" w:rsidRPr="000F62C4">
              <w:rPr>
                <w:rFonts w:cstheme="minorHAnsi"/>
              </w:rPr>
              <w:t>/22</w:t>
            </w:r>
            <w:r w:rsidRPr="000F62C4">
              <w:rPr>
                <w:rFonts w:cstheme="minorHAnsi"/>
              </w:rPr>
              <w:t>): $</w:t>
            </w:r>
            <w:r w:rsidR="005C5FF2" w:rsidRPr="000F62C4">
              <w:rPr>
                <w:rFonts w:cstheme="minorHAnsi"/>
              </w:rPr>
              <w:t>1</w:t>
            </w:r>
            <w:r w:rsidR="002E4467" w:rsidRPr="000F62C4">
              <w:rPr>
                <w:rFonts w:cstheme="minorHAnsi"/>
              </w:rPr>
              <w:t>46,082</w:t>
            </w:r>
          </w:p>
          <w:p w14:paraId="181E1059" w14:textId="63BFF2FD" w:rsidR="00194FB5" w:rsidRPr="000F62C4" w:rsidRDefault="00194FB5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 xml:space="preserve">Expenses for </w:t>
            </w:r>
            <w:r w:rsidR="00F576B1" w:rsidRPr="000F62C4">
              <w:rPr>
                <w:rFonts w:cstheme="minorHAnsi"/>
              </w:rPr>
              <w:t>October</w:t>
            </w:r>
            <w:r w:rsidRPr="000F62C4">
              <w:rPr>
                <w:rFonts w:cstheme="minorHAnsi"/>
              </w:rPr>
              <w:t>:  $</w:t>
            </w:r>
            <w:r w:rsidR="002E4467" w:rsidRPr="000F62C4">
              <w:rPr>
                <w:rFonts w:cstheme="minorHAnsi"/>
              </w:rPr>
              <w:t>19,647</w:t>
            </w:r>
            <w:r w:rsidRPr="000F62C4">
              <w:rPr>
                <w:rFonts w:cstheme="minorHAnsi"/>
              </w:rPr>
              <w:tab/>
              <w:t xml:space="preserve">Deposits for </w:t>
            </w:r>
            <w:r w:rsidR="00F576B1" w:rsidRPr="000F62C4">
              <w:rPr>
                <w:rFonts w:cstheme="minorHAnsi"/>
              </w:rPr>
              <w:t>October</w:t>
            </w:r>
            <w:r w:rsidRPr="000F62C4">
              <w:rPr>
                <w:rFonts w:cstheme="minorHAnsi"/>
              </w:rPr>
              <w:t>:  $</w:t>
            </w:r>
            <w:r w:rsidR="002E4467" w:rsidRPr="000F62C4">
              <w:rPr>
                <w:rFonts w:cstheme="minorHAnsi"/>
              </w:rPr>
              <w:t>9258</w:t>
            </w:r>
          </w:p>
          <w:p w14:paraId="0C7D7717" w14:textId="48D051F1" w:rsidR="00194FB5" w:rsidRPr="000F62C4" w:rsidRDefault="00194FB5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>Budget for 202</w:t>
            </w:r>
            <w:r w:rsidR="00F27545" w:rsidRPr="000F62C4">
              <w:rPr>
                <w:rFonts w:cstheme="minorHAnsi"/>
              </w:rPr>
              <w:t>2</w:t>
            </w:r>
            <w:r w:rsidRPr="000F62C4">
              <w:rPr>
                <w:rFonts w:cstheme="minorHAnsi"/>
              </w:rPr>
              <w:t xml:space="preserve"> is $3</w:t>
            </w:r>
            <w:r w:rsidR="005233BD" w:rsidRPr="000F62C4">
              <w:rPr>
                <w:rFonts w:cstheme="minorHAnsi"/>
              </w:rPr>
              <w:t>2,200</w:t>
            </w:r>
            <w:r w:rsidRPr="000F62C4">
              <w:rPr>
                <w:rFonts w:cstheme="minorHAnsi"/>
              </w:rPr>
              <w:t xml:space="preserve"> per category</w:t>
            </w:r>
            <w:r w:rsidR="005233BD" w:rsidRPr="000F62C4">
              <w:rPr>
                <w:rFonts w:cstheme="minorHAnsi"/>
              </w:rPr>
              <w:t xml:space="preserve"> (128,800 total)</w:t>
            </w:r>
          </w:p>
          <w:p w14:paraId="7993963A" w14:textId="77777777" w:rsidR="00570047" w:rsidRPr="000F62C4" w:rsidRDefault="00570047" w:rsidP="00194FB5">
            <w:pPr>
              <w:rPr>
                <w:rFonts w:cstheme="minorHAnsi"/>
                <w:iCs/>
              </w:rPr>
            </w:pPr>
          </w:p>
          <w:p w14:paraId="1689B4D5" w14:textId="6C2A1D0D" w:rsidR="003C3174" w:rsidRPr="000F62C4" w:rsidRDefault="003C3174" w:rsidP="00194FB5">
            <w:pPr>
              <w:rPr>
                <w:rFonts w:cstheme="minorHAnsi"/>
                <w:b/>
                <w:bCs/>
                <w:iCs/>
              </w:rPr>
            </w:pPr>
            <w:r w:rsidRPr="000F62C4">
              <w:rPr>
                <w:rFonts w:cstheme="minorHAnsi"/>
                <w:b/>
                <w:bCs/>
                <w:iCs/>
              </w:rPr>
              <w:t>Balances for Categories:</w:t>
            </w:r>
          </w:p>
          <w:p w14:paraId="444E731D" w14:textId="12A672AB" w:rsidR="00194FB5" w:rsidRPr="000F62C4" w:rsidRDefault="00194FB5" w:rsidP="00194FB5">
            <w:pPr>
              <w:rPr>
                <w:rFonts w:cstheme="minorHAnsi"/>
                <w:b/>
                <w:bCs/>
              </w:rPr>
            </w:pPr>
            <w:r w:rsidRPr="000F62C4">
              <w:rPr>
                <w:rFonts w:cstheme="minorHAnsi"/>
                <w:b/>
                <w:bCs/>
                <w:i/>
                <w:u w:val="single"/>
              </w:rPr>
              <w:t>Discretionary funds</w:t>
            </w:r>
            <w:r w:rsidR="003125F4" w:rsidRPr="000F62C4">
              <w:rPr>
                <w:rFonts w:cstheme="minorHAnsi"/>
                <w:b/>
                <w:bCs/>
              </w:rPr>
              <w:t xml:space="preserve"> $</w:t>
            </w:r>
            <w:r w:rsidR="00C43BEC" w:rsidRPr="000F62C4">
              <w:rPr>
                <w:rFonts w:cstheme="minorHAnsi"/>
                <w:b/>
                <w:bCs/>
              </w:rPr>
              <w:t>5</w:t>
            </w:r>
            <w:r w:rsidR="005233BD" w:rsidRPr="000F62C4">
              <w:rPr>
                <w:rFonts w:cstheme="minorHAnsi"/>
                <w:b/>
                <w:bCs/>
              </w:rPr>
              <w:t>000</w:t>
            </w:r>
            <w:r w:rsidRPr="000F62C4">
              <w:rPr>
                <w:rFonts w:cstheme="minorHAnsi"/>
                <w:b/>
                <w:bCs/>
              </w:rPr>
              <w:t xml:space="preserve"> </w:t>
            </w:r>
            <w:r w:rsidR="00C43BEC" w:rsidRPr="000F62C4">
              <w:rPr>
                <w:rFonts w:cstheme="minorHAnsi"/>
                <w:b/>
                <w:bCs/>
              </w:rPr>
              <w:t xml:space="preserve"> </w:t>
            </w:r>
          </w:p>
          <w:p w14:paraId="10A2FD80" w14:textId="084FA154" w:rsidR="00194FB5" w:rsidRPr="000F62C4" w:rsidRDefault="00194FB5" w:rsidP="00194FB5">
            <w:pPr>
              <w:rPr>
                <w:rFonts w:cstheme="minorHAnsi"/>
                <w:b/>
                <w:bCs/>
              </w:rPr>
            </w:pPr>
            <w:r w:rsidRPr="000F62C4">
              <w:rPr>
                <w:rFonts w:cstheme="minorHAnsi"/>
                <w:b/>
                <w:bCs/>
                <w:i/>
                <w:u w:val="single"/>
              </w:rPr>
              <w:t>Education/Prevention</w:t>
            </w:r>
            <w:r w:rsidR="00A113A2" w:rsidRPr="000F62C4">
              <w:rPr>
                <w:rFonts w:cstheme="minorHAnsi"/>
                <w:b/>
                <w:bCs/>
              </w:rPr>
              <w:t xml:space="preserve"> $</w:t>
            </w:r>
            <w:r w:rsidR="00FD5D76" w:rsidRPr="000F62C4">
              <w:rPr>
                <w:rFonts w:cstheme="minorHAnsi"/>
                <w:b/>
                <w:bCs/>
              </w:rPr>
              <w:t>7584</w:t>
            </w:r>
          </w:p>
          <w:p w14:paraId="57E3C26F" w14:textId="693DE7DB" w:rsidR="00194FB5" w:rsidRPr="000F62C4" w:rsidRDefault="00194FB5" w:rsidP="00194FB5">
            <w:pPr>
              <w:rPr>
                <w:rFonts w:cstheme="minorHAnsi"/>
                <w:b/>
                <w:bCs/>
              </w:rPr>
            </w:pPr>
            <w:r w:rsidRPr="000F62C4">
              <w:rPr>
                <w:rFonts w:cstheme="minorHAnsi"/>
                <w:b/>
                <w:bCs/>
                <w:i/>
                <w:u w:val="single"/>
              </w:rPr>
              <w:t>Treatment/Intervention</w:t>
            </w:r>
            <w:r w:rsidR="00A113A2" w:rsidRPr="000F62C4">
              <w:rPr>
                <w:rFonts w:cstheme="minorHAnsi"/>
                <w:b/>
                <w:bCs/>
              </w:rPr>
              <w:t xml:space="preserve"> $</w:t>
            </w:r>
            <w:r w:rsidR="00FD5D76" w:rsidRPr="000F62C4">
              <w:rPr>
                <w:rFonts w:cstheme="minorHAnsi"/>
                <w:b/>
                <w:bCs/>
              </w:rPr>
              <w:t>0</w:t>
            </w:r>
          </w:p>
          <w:p w14:paraId="57A6F93C" w14:textId="09273B89" w:rsidR="00194FB5" w:rsidRPr="000F62C4" w:rsidRDefault="00194FB5" w:rsidP="00194FB5">
            <w:pPr>
              <w:rPr>
                <w:rFonts w:cstheme="minorHAnsi"/>
                <w:b/>
                <w:bCs/>
              </w:rPr>
            </w:pPr>
            <w:r w:rsidRPr="000F62C4">
              <w:rPr>
                <w:rFonts w:cstheme="minorHAnsi"/>
                <w:b/>
                <w:bCs/>
                <w:i/>
                <w:u w:val="single"/>
              </w:rPr>
              <w:t xml:space="preserve">Law Enforcement/Criminal </w:t>
            </w:r>
            <w:proofErr w:type="gramStart"/>
            <w:r w:rsidRPr="000F62C4">
              <w:rPr>
                <w:rFonts w:cstheme="minorHAnsi"/>
                <w:b/>
                <w:bCs/>
                <w:i/>
                <w:u w:val="single"/>
              </w:rPr>
              <w:t>Justice</w:t>
            </w:r>
            <w:r w:rsidRPr="000F62C4">
              <w:rPr>
                <w:rFonts w:cstheme="minorHAnsi"/>
                <w:b/>
                <w:bCs/>
              </w:rPr>
              <w:t xml:space="preserve">  $</w:t>
            </w:r>
            <w:proofErr w:type="gramEnd"/>
            <w:r w:rsidR="003C3174" w:rsidRPr="000F62C4">
              <w:rPr>
                <w:rFonts w:cstheme="minorHAnsi"/>
                <w:b/>
                <w:bCs/>
              </w:rPr>
              <w:t>7195</w:t>
            </w:r>
            <w:r w:rsidRPr="000F62C4">
              <w:rPr>
                <w:rFonts w:cstheme="minorHAnsi"/>
                <w:b/>
                <w:bCs/>
              </w:rPr>
              <w:t xml:space="preserve"> </w:t>
            </w:r>
          </w:p>
          <w:p w14:paraId="23B97EF6" w14:textId="37EC8E2B" w:rsidR="0066719A" w:rsidRPr="000F62C4" w:rsidRDefault="0066719A" w:rsidP="0066719A">
            <w:pPr>
              <w:rPr>
                <w:rFonts w:cstheme="minorHAnsi"/>
                <w:u w:val="single"/>
              </w:rPr>
            </w:pPr>
          </w:p>
          <w:p w14:paraId="16201C2E" w14:textId="3D9756A5" w:rsidR="00194FB5" w:rsidRPr="000F62C4" w:rsidRDefault="003C2016" w:rsidP="00194FB5">
            <w:pPr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 xml:space="preserve">SATF </w:t>
            </w:r>
            <w:r w:rsidR="00194FB5" w:rsidRPr="000F62C4">
              <w:rPr>
                <w:rFonts w:cstheme="minorHAnsi"/>
                <w:u w:val="single"/>
              </w:rPr>
              <w:t>Executive Board</w:t>
            </w:r>
            <w:r>
              <w:rPr>
                <w:rFonts w:cstheme="minorHAnsi"/>
                <w:u w:val="single"/>
              </w:rPr>
              <w:t xml:space="preserve"> / Substance Use Special Interest Committee</w:t>
            </w:r>
            <w:r w:rsidR="00194FB5" w:rsidRPr="000F62C4">
              <w:rPr>
                <w:rFonts w:cstheme="minorHAnsi"/>
                <w:u w:val="single"/>
              </w:rPr>
              <w:t xml:space="preserve"> </w:t>
            </w:r>
          </w:p>
          <w:p w14:paraId="6C2AC531" w14:textId="77777777" w:rsidR="002F32C6" w:rsidRPr="000F62C4" w:rsidRDefault="002F32C6" w:rsidP="00194FB5">
            <w:pPr>
              <w:rPr>
                <w:rFonts w:cstheme="minorHAnsi"/>
                <w:u w:val="single"/>
              </w:rPr>
            </w:pPr>
          </w:p>
          <w:p w14:paraId="0026A6D3" w14:textId="6EBABB8C" w:rsidR="002F32C6" w:rsidRPr="000F62C4" w:rsidRDefault="002F32C6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>Diane Buxton, Chase Cotten, Jeremy Watson, Christina Anderson, Rosie Fakes</w:t>
            </w:r>
            <w:r w:rsidR="002536F9" w:rsidRPr="000F62C4">
              <w:rPr>
                <w:rFonts w:cstheme="minorHAnsi"/>
              </w:rPr>
              <w:t xml:space="preserve">, Betsy Schuler, Chuck Parsons, Christa </w:t>
            </w:r>
            <w:proofErr w:type="spellStart"/>
            <w:r w:rsidR="002536F9" w:rsidRPr="000F62C4">
              <w:rPr>
                <w:rFonts w:cstheme="minorHAnsi"/>
              </w:rPr>
              <w:t>Detzel</w:t>
            </w:r>
            <w:proofErr w:type="spellEnd"/>
            <w:r w:rsidR="002536F9" w:rsidRPr="000F62C4">
              <w:rPr>
                <w:rFonts w:cstheme="minorHAnsi"/>
              </w:rPr>
              <w:t>.  No follow up discussion today – no actions taken.</w:t>
            </w:r>
          </w:p>
          <w:p w14:paraId="12012B9A" w14:textId="0916D52D" w:rsidR="00194FB5" w:rsidRPr="000F62C4" w:rsidRDefault="00B263F9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 xml:space="preserve"> </w:t>
            </w:r>
          </w:p>
          <w:p w14:paraId="51F26107" w14:textId="6804DCF5" w:rsidR="00194FB5" w:rsidRPr="000F62C4" w:rsidRDefault="00194FB5" w:rsidP="00194FB5">
            <w:pPr>
              <w:rPr>
                <w:rFonts w:cstheme="minorHAnsi"/>
              </w:rPr>
            </w:pPr>
            <w:r w:rsidRPr="000F62C4">
              <w:rPr>
                <w:rFonts w:cstheme="minorHAnsi"/>
              </w:rPr>
              <w:t>Adjourned:</w:t>
            </w:r>
            <w:r w:rsidR="00D50A34" w:rsidRPr="000F62C4">
              <w:rPr>
                <w:rFonts w:cstheme="minorHAnsi"/>
              </w:rPr>
              <w:t xml:space="preserve"> </w:t>
            </w:r>
            <w:r w:rsidR="00CC7910" w:rsidRPr="000F62C4">
              <w:rPr>
                <w:rFonts w:cstheme="minorHAnsi"/>
              </w:rPr>
              <w:t>9:</w:t>
            </w:r>
            <w:r w:rsidR="002536F9" w:rsidRPr="000F62C4">
              <w:rPr>
                <w:rFonts w:cstheme="minorHAnsi"/>
              </w:rPr>
              <w:t>2</w:t>
            </w:r>
            <w:r w:rsidR="0062143E">
              <w:rPr>
                <w:rFonts w:cstheme="minorHAnsi"/>
              </w:rPr>
              <w:t>0am.</w:t>
            </w:r>
          </w:p>
          <w:bookmarkEnd w:id="0"/>
          <w:bookmarkEnd w:id="1"/>
          <w:bookmarkEnd w:id="2"/>
          <w:bookmarkEnd w:id="3"/>
          <w:p w14:paraId="262F6B7C" w14:textId="1221CD52" w:rsidR="0062143E" w:rsidRDefault="0062143E" w:rsidP="00FD5D76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EXT MEETING:</w:t>
            </w:r>
          </w:p>
          <w:p w14:paraId="5DBE90B7" w14:textId="23E869CC" w:rsidR="00FD5D76" w:rsidRPr="00FD5D76" w:rsidRDefault="0062143E" w:rsidP="00FD5D76">
            <w:pPr>
              <w:jc w:val="center"/>
              <w:rPr>
                <w:rFonts w:ascii="Georgia" w:hAnsi="Georgia"/>
                <w:b/>
                <w:bCs/>
                <w:i/>
                <w:iCs/>
                <w:color w:val="FF0000"/>
                <w:sz w:val="20"/>
                <w:szCs w:val="20"/>
                <w:u w:val="single"/>
              </w:rPr>
            </w:pPr>
            <w:r>
              <w:rPr>
                <w:rFonts w:ascii="Calibri" w:eastAsia="Calibri" w:hAnsi="Calibri" w:cs="Times New Roman"/>
              </w:rPr>
              <w:t>January 11</w:t>
            </w:r>
            <w:r w:rsidRPr="009602C5">
              <w:rPr>
                <w:rFonts w:ascii="Calibri" w:eastAsia="Calibri" w:hAnsi="Calibri" w:cs="Times New Roman"/>
                <w:vertAlign w:val="superscript"/>
              </w:rPr>
              <w:t>th</w:t>
            </w:r>
            <w:r>
              <w:rPr>
                <w:rFonts w:ascii="Calibri" w:eastAsia="Calibri" w:hAnsi="Calibri" w:cs="Times New Roman"/>
              </w:rPr>
              <w:t xml:space="preserve">, 8:30am-10:00am - </w:t>
            </w:r>
            <w:r w:rsidRPr="002536F9">
              <w:rPr>
                <w:rFonts w:ascii="Calibri" w:eastAsia="Calibri" w:hAnsi="Calibri" w:cs="Times New Roman"/>
              </w:rPr>
              <w:t>Quarterly Professional Development Workshop – VIRTUAL</w:t>
            </w:r>
          </w:p>
          <w:p w14:paraId="0EB3ACF3" w14:textId="3EA0F44E" w:rsidR="00630787" w:rsidRPr="006B28C9" w:rsidRDefault="00630787" w:rsidP="00453A64">
            <w:pPr>
              <w:jc w:val="center"/>
              <w:rPr>
                <w:rFonts w:ascii="Georgia" w:hAnsi="Georgia"/>
                <w:b/>
                <w:bCs/>
                <w:i/>
                <w:iCs/>
                <w:color w:val="FF0000"/>
                <w:sz w:val="20"/>
                <w:szCs w:val="20"/>
                <w:u w:val="single"/>
              </w:rPr>
            </w:pPr>
          </w:p>
          <w:p w14:paraId="66CFAA69" w14:textId="5794F49B" w:rsidR="00B173AC" w:rsidRPr="006B28C9" w:rsidRDefault="00B173AC" w:rsidP="00453A64">
            <w:pPr>
              <w:jc w:val="center"/>
              <w:rPr>
                <w:rFonts w:ascii="Georgia" w:hAnsi="Georgia"/>
                <w:b/>
                <w:bCs/>
                <w:i/>
                <w:iCs/>
                <w:color w:val="FF0000"/>
                <w:sz w:val="20"/>
                <w:szCs w:val="20"/>
                <w:u w:val="single"/>
              </w:rPr>
            </w:pPr>
          </w:p>
          <w:p w14:paraId="6AA145B9" w14:textId="3169CCDF" w:rsidR="00453A64" w:rsidRPr="006B28C9" w:rsidRDefault="00453A64" w:rsidP="00453A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0545CD" w14:textId="77777777" w:rsidR="00325FE1" w:rsidRDefault="00325FE1" w:rsidP="00453A64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0B900" w14:textId="77777777" w:rsidR="001F2D3F" w:rsidRDefault="001F2D3F" w:rsidP="00A06217">
      <w:pPr>
        <w:spacing w:after="0" w:line="240" w:lineRule="auto"/>
      </w:pPr>
      <w:r>
        <w:separator/>
      </w:r>
    </w:p>
  </w:endnote>
  <w:endnote w:type="continuationSeparator" w:id="0">
    <w:p w14:paraId="399907DE" w14:textId="77777777" w:rsidR="001F2D3F" w:rsidRDefault="001F2D3F" w:rsidP="00A06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D7FA4" w14:textId="77777777" w:rsidR="001F2D3F" w:rsidRDefault="001F2D3F" w:rsidP="00A06217">
      <w:pPr>
        <w:spacing w:after="0" w:line="240" w:lineRule="auto"/>
      </w:pPr>
      <w:r>
        <w:separator/>
      </w:r>
    </w:p>
  </w:footnote>
  <w:footnote w:type="continuationSeparator" w:id="0">
    <w:p w14:paraId="3B976EE3" w14:textId="77777777" w:rsidR="001F2D3F" w:rsidRDefault="001F2D3F" w:rsidP="00A06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3955"/>
    <w:multiLevelType w:val="hybridMultilevel"/>
    <w:tmpl w:val="921005FC"/>
    <w:lvl w:ilvl="0" w:tplc="C09CA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53F84"/>
    <w:multiLevelType w:val="hybridMultilevel"/>
    <w:tmpl w:val="1DC8FFB6"/>
    <w:lvl w:ilvl="0" w:tplc="4EA43C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E73B6"/>
    <w:multiLevelType w:val="hybridMultilevel"/>
    <w:tmpl w:val="4A2A8E36"/>
    <w:lvl w:ilvl="0" w:tplc="0C0A38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D3026"/>
    <w:multiLevelType w:val="hybridMultilevel"/>
    <w:tmpl w:val="B55CF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872070"/>
    <w:multiLevelType w:val="hybridMultilevel"/>
    <w:tmpl w:val="1BF6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228028">
    <w:abstractNumId w:val="0"/>
  </w:num>
  <w:num w:numId="2" w16cid:durableId="233785799">
    <w:abstractNumId w:val="1"/>
  </w:num>
  <w:num w:numId="3" w16cid:durableId="865409315">
    <w:abstractNumId w:val="2"/>
  </w:num>
  <w:num w:numId="4" w16cid:durableId="376898831">
    <w:abstractNumId w:val="3"/>
  </w:num>
  <w:num w:numId="5" w16cid:durableId="9091158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10459"/>
    <w:rsid w:val="000215E1"/>
    <w:rsid w:val="000476FE"/>
    <w:rsid w:val="00050D6C"/>
    <w:rsid w:val="000518F9"/>
    <w:rsid w:val="00055C0F"/>
    <w:rsid w:val="00064B49"/>
    <w:rsid w:val="00076BBE"/>
    <w:rsid w:val="000845FC"/>
    <w:rsid w:val="000970CD"/>
    <w:rsid w:val="000D2D6B"/>
    <w:rsid w:val="000D4D02"/>
    <w:rsid w:val="000F62C4"/>
    <w:rsid w:val="00102E07"/>
    <w:rsid w:val="001279A6"/>
    <w:rsid w:val="00127DFA"/>
    <w:rsid w:val="00134398"/>
    <w:rsid w:val="0013624E"/>
    <w:rsid w:val="00137839"/>
    <w:rsid w:val="001412A3"/>
    <w:rsid w:val="00160F89"/>
    <w:rsid w:val="00161E63"/>
    <w:rsid w:val="00174171"/>
    <w:rsid w:val="00175096"/>
    <w:rsid w:val="00194FB5"/>
    <w:rsid w:val="001A3633"/>
    <w:rsid w:val="001A686F"/>
    <w:rsid w:val="001B141B"/>
    <w:rsid w:val="001B538F"/>
    <w:rsid w:val="001C6FEF"/>
    <w:rsid w:val="001D7B36"/>
    <w:rsid w:val="001F2D3F"/>
    <w:rsid w:val="00214BB8"/>
    <w:rsid w:val="00226587"/>
    <w:rsid w:val="00240DE2"/>
    <w:rsid w:val="00246105"/>
    <w:rsid w:val="002536F9"/>
    <w:rsid w:val="00253D0B"/>
    <w:rsid w:val="00256421"/>
    <w:rsid w:val="00267CF4"/>
    <w:rsid w:val="002767C9"/>
    <w:rsid w:val="002853A3"/>
    <w:rsid w:val="0028692F"/>
    <w:rsid w:val="00296557"/>
    <w:rsid w:val="002A6F99"/>
    <w:rsid w:val="002B7BF3"/>
    <w:rsid w:val="002E4467"/>
    <w:rsid w:val="002F32C6"/>
    <w:rsid w:val="002F37B6"/>
    <w:rsid w:val="003068AC"/>
    <w:rsid w:val="003079CE"/>
    <w:rsid w:val="003125F4"/>
    <w:rsid w:val="00316567"/>
    <w:rsid w:val="00325FE1"/>
    <w:rsid w:val="00335F1C"/>
    <w:rsid w:val="003363C0"/>
    <w:rsid w:val="00337803"/>
    <w:rsid w:val="00363296"/>
    <w:rsid w:val="00374BED"/>
    <w:rsid w:val="00392895"/>
    <w:rsid w:val="003C2016"/>
    <w:rsid w:val="003C3174"/>
    <w:rsid w:val="003D1DE8"/>
    <w:rsid w:val="003D25E5"/>
    <w:rsid w:val="003D50E7"/>
    <w:rsid w:val="003D63E1"/>
    <w:rsid w:val="003E289C"/>
    <w:rsid w:val="003E6569"/>
    <w:rsid w:val="003E799D"/>
    <w:rsid w:val="003F21D2"/>
    <w:rsid w:val="0041471F"/>
    <w:rsid w:val="00433564"/>
    <w:rsid w:val="00453A64"/>
    <w:rsid w:val="00454036"/>
    <w:rsid w:val="00472FE3"/>
    <w:rsid w:val="0049041D"/>
    <w:rsid w:val="004C0A0A"/>
    <w:rsid w:val="004C1C7D"/>
    <w:rsid w:val="004F542B"/>
    <w:rsid w:val="00502663"/>
    <w:rsid w:val="005233BD"/>
    <w:rsid w:val="00536674"/>
    <w:rsid w:val="00556DA6"/>
    <w:rsid w:val="00570047"/>
    <w:rsid w:val="005C5FF2"/>
    <w:rsid w:val="00602942"/>
    <w:rsid w:val="0062143E"/>
    <w:rsid w:val="00630787"/>
    <w:rsid w:val="006520F6"/>
    <w:rsid w:val="0066719A"/>
    <w:rsid w:val="006A43B9"/>
    <w:rsid w:val="006A4B59"/>
    <w:rsid w:val="006B28C9"/>
    <w:rsid w:val="006C1CB9"/>
    <w:rsid w:val="006C3000"/>
    <w:rsid w:val="006D24E6"/>
    <w:rsid w:val="006D3E3C"/>
    <w:rsid w:val="006F1D14"/>
    <w:rsid w:val="006F2799"/>
    <w:rsid w:val="00761F6A"/>
    <w:rsid w:val="0077504E"/>
    <w:rsid w:val="0078539C"/>
    <w:rsid w:val="007A3AE2"/>
    <w:rsid w:val="007A6938"/>
    <w:rsid w:val="007D0088"/>
    <w:rsid w:val="007D1320"/>
    <w:rsid w:val="007E2D43"/>
    <w:rsid w:val="007E5727"/>
    <w:rsid w:val="007E709C"/>
    <w:rsid w:val="007F55DC"/>
    <w:rsid w:val="00800A07"/>
    <w:rsid w:val="00802479"/>
    <w:rsid w:val="008112AD"/>
    <w:rsid w:val="0082293E"/>
    <w:rsid w:val="00886E2F"/>
    <w:rsid w:val="008A234C"/>
    <w:rsid w:val="008C2514"/>
    <w:rsid w:val="00932FA8"/>
    <w:rsid w:val="009602C5"/>
    <w:rsid w:val="00962459"/>
    <w:rsid w:val="00963E9B"/>
    <w:rsid w:val="009707E5"/>
    <w:rsid w:val="00976A07"/>
    <w:rsid w:val="00995936"/>
    <w:rsid w:val="009A463F"/>
    <w:rsid w:val="009C6084"/>
    <w:rsid w:val="009D4836"/>
    <w:rsid w:val="009E0934"/>
    <w:rsid w:val="009E374C"/>
    <w:rsid w:val="009F5D9F"/>
    <w:rsid w:val="00A025C2"/>
    <w:rsid w:val="00A06217"/>
    <w:rsid w:val="00A10934"/>
    <w:rsid w:val="00A113A2"/>
    <w:rsid w:val="00A13DA8"/>
    <w:rsid w:val="00A152B7"/>
    <w:rsid w:val="00A26525"/>
    <w:rsid w:val="00A565E3"/>
    <w:rsid w:val="00A66AD4"/>
    <w:rsid w:val="00AB2BA8"/>
    <w:rsid w:val="00AF2BE9"/>
    <w:rsid w:val="00B173AC"/>
    <w:rsid w:val="00B263F9"/>
    <w:rsid w:val="00B56F86"/>
    <w:rsid w:val="00B611AA"/>
    <w:rsid w:val="00BA74BB"/>
    <w:rsid w:val="00BC7ECF"/>
    <w:rsid w:val="00BE156C"/>
    <w:rsid w:val="00BE712D"/>
    <w:rsid w:val="00BF5669"/>
    <w:rsid w:val="00C271E0"/>
    <w:rsid w:val="00C30731"/>
    <w:rsid w:val="00C43BEC"/>
    <w:rsid w:val="00C5159E"/>
    <w:rsid w:val="00C578FF"/>
    <w:rsid w:val="00C7346C"/>
    <w:rsid w:val="00C74909"/>
    <w:rsid w:val="00C8463D"/>
    <w:rsid w:val="00C8641C"/>
    <w:rsid w:val="00C91C56"/>
    <w:rsid w:val="00CB23C2"/>
    <w:rsid w:val="00CC7910"/>
    <w:rsid w:val="00CD02F8"/>
    <w:rsid w:val="00CD2087"/>
    <w:rsid w:val="00CE6A2C"/>
    <w:rsid w:val="00CF06FD"/>
    <w:rsid w:val="00CF3823"/>
    <w:rsid w:val="00CF6730"/>
    <w:rsid w:val="00D0475B"/>
    <w:rsid w:val="00D14EBA"/>
    <w:rsid w:val="00D50A34"/>
    <w:rsid w:val="00D525D3"/>
    <w:rsid w:val="00D53D55"/>
    <w:rsid w:val="00D727B3"/>
    <w:rsid w:val="00D82153"/>
    <w:rsid w:val="00D928A5"/>
    <w:rsid w:val="00D93F9B"/>
    <w:rsid w:val="00D97ADB"/>
    <w:rsid w:val="00DA1BB6"/>
    <w:rsid w:val="00DB0858"/>
    <w:rsid w:val="00DC1922"/>
    <w:rsid w:val="00DE19D8"/>
    <w:rsid w:val="00DF1E1F"/>
    <w:rsid w:val="00E074A1"/>
    <w:rsid w:val="00E1094A"/>
    <w:rsid w:val="00E80E1E"/>
    <w:rsid w:val="00E817F1"/>
    <w:rsid w:val="00E84067"/>
    <w:rsid w:val="00E9280B"/>
    <w:rsid w:val="00EB5B12"/>
    <w:rsid w:val="00EC048E"/>
    <w:rsid w:val="00EF7B37"/>
    <w:rsid w:val="00F05FC2"/>
    <w:rsid w:val="00F14646"/>
    <w:rsid w:val="00F2169A"/>
    <w:rsid w:val="00F27545"/>
    <w:rsid w:val="00F3124A"/>
    <w:rsid w:val="00F47631"/>
    <w:rsid w:val="00F576B1"/>
    <w:rsid w:val="00F622D9"/>
    <w:rsid w:val="00F70245"/>
    <w:rsid w:val="00FB1DF7"/>
    <w:rsid w:val="00FD5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E061E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13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E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0621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0621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0621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8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endrickshealthpartnership.org/partnership-member-document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B2B81-53FE-409B-86E7-2118781B8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Ashley English</cp:lastModifiedBy>
  <cp:revision>3</cp:revision>
  <dcterms:created xsi:type="dcterms:W3CDTF">2022-12-14T18:58:00Z</dcterms:created>
  <dcterms:modified xsi:type="dcterms:W3CDTF">2022-12-14T19:15:00Z</dcterms:modified>
</cp:coreProperties>
</file>